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daniela kovacic</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iel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ovacic</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11 Michigan Avenue, Evanston, IL, USA Evanston, IL, USA 60202</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ljanakovacic@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7046330</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